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4F177E" w14:textId="02F7D15A" w:rsidR="00872E82" w:rsidRDefault="00872E82" w:rsidP="00872E82">
      <w:pPr>
        <w:jc w:val="right"/>
        <w:rPr>
          <w:color w:val="3F3E3E"/>
          <w:sz w:val="20"/>
        </w:rPr>
      </w:pPr>
      <w:r>
        <w:rPr>
          <w:color w:val="3F3E3E"/>
          <w:sz w:val="20"/>
        </w:rPr>
        <w:t xml:space="preserve">Łódź, dn. </w:t>
      </w:r>
      <w:r w:rsidR="00527537" w:rsidRPr="00C63906">
        <w:rPr>
          <w:szCs w:val="24"/>
        </w:rPr>
        <w:t>…………………………………………</w:t>
      </w:r>
    </w:p>
    <w:tbl>
      <w:tblPr>
        <w:tblStyle w:val="Tabela-Siatka"/>
        <w:tblpPr w:leftFromText="180" w:rightFromText="180" w:vertAnchor="page" w:horzAnchor="page" w:tblpX="976" w:tblpY="9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3205"/>
      </w:tblGrid>
      <w:tr w:rsidR="00A95F43" w14:paraId="120468E0" w14:textId="77777777" w:rsidTr="00A95F43">
        <w:trPr>
          <w:trHeight w:val="288"/>
        </w:trPr>
        <w:tc>
          <w:tcPr>
            <w:tcW w:w="1705" w:type="dxa"/>
            <w:tcBorders>
              <w:top w:val="single" w:sz="4" w:space="0" w:color="auto"/>
            </w:tcBorders>
            <w:vAlign w:val="center"/>
          </w:tcPr>
          <w:p w14:paraId="2C0B9799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Imię i nazwisko:</w:t>
            </w:r>
          </w:p>
        </w:tc>
        <w:tc>
          <w:tcPr>
            <w:tcW w:w="3205" w:type="dxa"/>
            <w:tcBorders>
              <w:top w:val="single" w:sz="4" w:space="0" w:color="auto"/>
            </w:tcBorders>
            <w:vAlign w:val="center"/>
          </w:tcPr>
          <w:p w14:paraId="53C39A54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110A8105" w14:textId="77777777" w:rsidTr="00A95F43">
        <w:trPr>
          <w:trHeight w:val="288"/>
        </w:trPr>
        <w:tc>
          <w:tcPr>
            <w:tcW w:w="1705" w:type="dxa"/>
            <w:vAlign w:val="center"/>
          </w:tcPr>
          <w:p w14:paraId="4E38237B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Nr albumu:</w:t>
            </w:r>
          </w:p>
        </w:tc>
        <w:tc>
          <w:tcPr>
            <w:tcW w:w="3205" w:type="dxa"/>
            <w:vAlign w:val="center"/>
          </w:tcPr>
          <w:p w14:paraId="5AB5F1CF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6F7EE091" w14:textId="77777777" w:rsidTr="00A95F43">
        <w:trPr>
          <w:trHeight w:val="288"/>
        </w:trPr>
        <w:tc>
          <w:tcPr>
            <w:tcW w:w="1705" w:type="dxa"/>
            <w:vAlign w:val="center"/>
          </w:tcPr>
          <w:p w14:paraId="5B046918" w14:textId="71777D86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Tryb studiów</w:t>
            </w:r>
            <w:r>
              <w:rPr>
                <w:color w:val="3F3E3E"/>
                <w:sz w:val="20"/>
              </w:rPr>
              <w:t>:</w:t>
            </w:r>
          </w:p>
        </w:tc>
        <w:tc>
          <w:tcPr>
            <w:tcW w:w="3205" w:type="dxa"/>
            <w:vAlign w:val="center"/>
          </w:tcPr>
          <w:p w14:paraId="5340941C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stacjonarne / niestacjonarne</w:t>
            </w:r>
          </w:p>
        </w:tc>
      </w:tr>
      <w:tr w:rsidR="00A95F43" w14:paraId="0586C06B" w14:textId="77777777" w:rsidTr="00A95F43">
        <w:trPr>
          <w:trHeight w:val="288"/>
        </w:trPr>
        <w:tc>
          <w:tcPr>
            <w:tcW w:w="1705" w:type="dxa"/>
            <w:vAlign w:val="center"/>
          </w:tcPr>
          <w:p w14:paraId="717A182E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Rok studiów:</w:t>
            </w:r>
          </w:p>
        </w:tc>
        <w:tc>
          <w:tcPr>
            <w:tcW w:w="3205" w:type="dxa"/>
            <w:vAlign w:val="center"/>
          </w:tcPr>
          <w:p w14:paraId="73FE8023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46E43C23" w14:textId="77777777" w:rsidTr="00A95F43">
        <w:trPr>
          <w:trHeight w:val="288"/>
        </w:trPr>
        <w:tc>
          <w:tcPr>
            <w:tcW w:w="1705" w:type="dxa"/>
            <w:vAlign w:val="center"/>
          </w:tcPr>
          <w:p w14:paraId="1D908C89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Specjalność:</w:t>
            </w:r>
          </w:p>
        </w:tc>
        <w:tc>
          <w:tcPr>
            <w:tcW w:w="3205" w:type="dxa"/>
            <w:vAlign w:val="center"/>
          </w:tcPr>
          <w:p w14:paraId="4D6C1812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0B36E332" w14:textId="77777777" w:rsidTr="00A95F43">
        <w:trPr>
          <w:trHeight w:val="288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3CE3DD23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Adres mailowy:</w:t>
            </w:r>
          </w:p>
        </w:tc>
        <w:tc>
          <w:tcPr>
            <w:tcW w:w="3205" w:type="dxa"/>
            <w:tcBorders>
              <w:bottom w:val="single" w:sz="4" w:space="0" w:color="auto"/>
            </w:tcBorders>
            <w:vAlign w:val="center"/>
          </w:tcPr>
          <w:p w14:paraId="0CA75A11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7F26F4B9" w14:textId="77777777" w:rsidTr="00A95F43">
        <w:trPr>
          <w:trHeight w:val="288"/>
        </w:trPr>
        <w:tc>
          <w:tcPr>
            <w:tcW w:w="17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B69E4C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  <w:tc>
          <w:tcPr>
            <w:tcW w:w="32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E3BF19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3DAC337C" w14:textId="77777777" w:rsidTr="00A95F43">
        <w:trPr>
          <w:trHeight w:val="288"/>
        </w:trPr>
        <w:tc>
          <w:tcPr>
            <w:tcW w:w="1705" w:type="dxa"/>
            <w:tcBorders>
              <w:top w:val="single" w:sz="4" w:space="0" w:color="auto"/>
            </w:tcBorders>
            <w:vAlign w:val="center"/>
          </w:tcPr>
          <w:p w14:paraId="14876AD3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Imię i nazwisko:</w:t>
            </w:r>
          </w:p>
        </w:tc>
        <w:tc>
          <w:tcPr>
            <w:tcW w:w="3205" w:type="dxa"/>
            <w:tcBorders>
              <w:top w:val="single" w:sz="4" w:space="0" w:color="auto"/>
            </w:tcBorders>
            <w:vAlign w:val="center"/>
          </w:tcPr>
          <w:p w14:paraId="2A19DFD2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1A670235" w14:textId="77777777" w:rsidTr="00A95F43">
        <w:trPr>
          <w:trHeight w:val="288"/>
        </w:trPr>
        <w:tc>
          <w:tcPr>
            <w:tcW w:w="1705" w:type="dxa"/>
            <w:vAlign w:val="center"/>
          </w:tcPr>
          <w:p w14:paraId="123FFEBB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Nr albumu:</w:t>
            </w:r>
          </w:p>
        </w:tc>
        <w:tc>
          <w:tcPr>
            <w:tcW w:w="3205" w:type="dxa"/>
            <w:vAlign w:val="center"/>
          </w:tcPr>
          <w:p w14:paraId="3C1C07E0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5D922331" w14:textId="77777777" w:rsidTr="00A95F43">
        <w:trPr>
          <w:trHeight w:val="288"/>
        </w:trPr>
        <w:tc>
          <w:tcPr>
            <w:tcW w:w="1705" w:type="dxa"/>
            <w:vAlign w:val="center"/>
          </w:tcPr>
          <w:p w14:paraId="7CCC58F5" w14:textId="77777777" w:rsidR="00A95F43" w:rsidRDefault="00A95F43" w:rsidP="00A95F43">
            <w:pPr>
              <w:rPr>
                <w:color w:val="3F3E3E"/>
                <w:sz w:val="20"/>
              </w:rPr>
            </w:pPr>
            <w:bookmarkStart w:id="0" w:name="_Hlk63242836"/>
            <w:r>
              <w:rPr>
                <w:color w:val="3F3E3E"/>
                <w:sz w:val="20"/>
              </w:rPr>
              <w:t xml:space="preserve">Tryb studiów: </w:t>
            </w:r>
          </w:p>
        </w:tc>
        <w:tc>
          <w:tcPr>
            <w:tcW w:w="3205" w:type="dxa"/>
            <w:vAlign w:val="center"/>
          </w:tcPr>
          <w:p w14:paraId="467DA790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stacjonarne / niestacjonarne</w:t>
            </w:r>
          </w:p>
        </w:tc>
      </w:tr>
      <w:bookmarkEnd w:id="0"/>
      <w:tr w:rsidR="00A95F43" w14:paraId="16C52C89" w14:textId="77777777" w:rsidTr="00A95F43">
        <w:trPr>
          <w:trHeight w:val="288"/>
        </w:trPr>
        <w:tc>
          <w:tcPr>
            <w:tcW w:w="1705" w:type="dxa"/>
            <w:vAlign w:val="center"/>
          </w:tcPr>
          <w:p w14:paraId="4A5CED83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Rok studiów:</w:t>
            </w:r>
          </w:p>
        </w:tc>
        <w:tc>
          <w:tcPr>
            <w:tcW w:w="3205" w:type="dxa"/>
            <w:vAlign w:val="center"/>
          </w:tcPr>
          <w:p w14:paraId="6A1084D7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15A6C1C1" w14:textId="77777777" w:rsidTr="00A95F43">
        <w:trPr>
          <w:trHeight w:val="288"/>
        </w:trPr>
        <w:tc>
          <w:tcPr>
            <w:tcW w:w="1705" w:type="dxa"/>
            <w:vAlign w:val="center"/>
          </w:tcPr>
          <w:p w14:paraId="254A43FC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Specjalność:</w:t>
            </w:r>
          </w:p>
        </w:tc>
        <w:tc>
          <w:tcPr>
            <w:tcW w:w="3205" w:type="dxa"/>
            <w:vAlign w:val="center"/>
          </w:tcPr>
          <w:p w14:paraId="2D1EE793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  <w:tr w:rsidR="00A95F43" w14:paraId="035DCC6E" w14:textId="77777777" w:rsidTr="00A95F43">
        <w:trPr>
          <w:trHeight w:val="288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3963CA4D" w14:textId="77777777" w:rsidR="00A95F43" w:rsidRDefault="00A95F43" w:rsidP="00A95F43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Adres mailowy:</w:t>
            </w:r>
          </w:p>
        </w:tc>
        <w:tc>
          <w:tcPr>
            <w:tcW w:w="3205" w:type="dxa"/>
            <w:tcBorders>
              <w:bottom w:val="single" w:sz="4" w:space="0" w:color="auto"/>
            </w:tcBorders>
            <w:vAlign w:val="center"/>
          </w:tcPr>
          <w:p w14:paraId="4454C6DC" w14:textId="77777777" w:rsidR="00A95F43" w:rsidRDefault="00A95F43" w:rsidP="00A95F43">
            <w:pPr>
              <w:rPr>
                <w:color w:val="3F3E3E"/>
                <w:sz w:val="20"/>
              </w:rPr>
            </w:pPr>
          </w:p>
        </w:tc>
      </w:tr>
    </w:tbl>
    <w:p w14:paraId="6466EB40" w14:textId="68F0E745" w:rsidR="00872E82" w:rsidRDefault="00872E82" w:rsidP="00872E82">
      <w:pPr>
        <w:rPr>
          <w:sz w:val="20"/>
        </w:rPr>
      </w:pPr>
    </w:p>
    <w:p w14:paraId="7CE53ED2" w14:textId="01A7E8B1" w:rsidR="00C63906" w:rsidRDefault="00C63906" w:rsidP="00872E82">
      <w:pPr>
        <w:rPr>
          <w:sz w:val="20"/>
        </w:rPr>
      </w:pPr>
    </w:p>
    <w:p w14:paraId="21967F15" w14:textId="259605A0" w:rsidR="00C63906" w:rsidRDefault="00C63906" w:rsidP="00872E82">
      <w:pPr>
        <w:rPr>
          <w:sz w:val="20"/>
        </w:rPr>
      </w:pPr>
    </w:p>
    <w:p w14:paraId="07628490" w14:textId="77777777" w:rsidR="00C63906" w:rsidRPr="00992B74" w:rsidRDefault="00C63906" w:rsidP="00872E82">
      <w:pPr>
        <w:rPr>
          <w:sz w:val="20"/>
        </w:rPr>
      </w:pPr>
    </w:p>
    <w:p w14:paraId="5B5BE897" w14:textId="77777777" w:rsidR="00872E82" w:rsidRDefault="00872E82" w:rsidP="00872E82">
      <w:pPr>
        <w:rPr>
          <w:color w:val="3F3E3E"/>
          <w:sz w:val="20"/>
        </w:rPr>
      </w:pPr>
    </w:p>
    <w:p w14:paraId="6FF6C9BC" w14:textId="77777777" w:rsidR="00872E82" w:rsidRDefault="00872E82" w:rsidP="00872E82">
      <w:pPr>
        <w:tabs>
          <w:tab w:val="left" w:pos="3252"/>
        </w:tabs>
        <w:ind w:right="1264"/>
        <w:jc w:val="right"/>
        <w:rPr>
          <w:sz w:val="20"/>
        </w:rPr>
      </w:pPr>
    </w:p>
    <w:p w14:paraId="69A62C2D" w14:textId="77777777" w:rsidR="00872E82" w:rsidRDefault="00872E82" w:rsidP="00872E82">
      <w:pPr>
        <w:tabs>
          <w:tab w:val="left" w:pos="3252"/>
        </w:tabs>
        <w:ind w:right="1264"/>
        <w:jc w:val="right"/>
        <w:rPr>
          <w:sz w:val="20"/>
        </w:rPr>
      </w:pPr>
    </w:p>
    <w:p w14:paraId="26F9B65B" w14:textId="77777777" w:rsidR="00872E82" w:rsidRDefault="00872E82" w:rsidP="00872E82">
      <w:pPr>
        <w:tabs>
          <w:tab w:val="left" w:pos="3252"/>
        </w:tabs>
        <w:ind w:right="1264"/>
        <w:jc w:val="right"/>
        <w:rPr>
          <w:sz w:val="20"/>
        </w:rPr>
      </w:pPr>
    </w:p>
    <w:p w14:paraId="49353A26" w14:textId="407837A8" w:rsidR="00872E82" w:rsidRDefault="00872E82" w:rsidP="00872E82">
      <w:pPr>
        <w:tabs>
          <w:tab w:val="left" w:pos="3252"/>
        </w:tabs>
        <w:ind w:right="1264"/>
        <w:jc w:val="right"/>
        <w:rPr>
          <w:sz w:val="20"/>
        </w:rPr>
      </w:pPr>
    </w:p>
    <w:p w14:paraId="5EFBFB80" w14:textId="77777777" w:rsidR="00A95F43" w:rsidRDefault="00A95F43" w:rsidP="00872E82">
      <w:pPr>
        <w:tabs>
          <w:tab w:val="left" w:pos="3252"/>
        </w:tabs>
        <w:ind w:right="1264"/>
        <w:jc w:val="right"/>
        <w:rPr>
          <w:sz w:val="20"/>
        </w:rPr>
      </w:pPr>
    </w:p>
    <w:p w14:paraId="1A0492C8" w14:textId="77777777" w:rsidR="00872E82" w:rsidRPr="00C87F61" w:rsidRDefault="00872E82" w:rsidP="00872E82">
      <w:pPr>
        <w:tabs>
          <w:tab w:val="left" w:pos="3252"/>
        </w:tabs>
        <w:ind w:right="1264"/>
        <w:jc w:val="right"/>
        <w:rPr>
          <w:szCs w:val="24"/>
        </w:rPr>
      </w:pPr>
      <w:r>
        <w:rPr>
          <w:sz w:val="20"/>
        </w:rPr>
        <w:tab/>
      </w:r>
      <w:r w:rsidRPr="00C87F61">
        <w:rPr>
          <w:szCs w:val="24"/>
        </w:rPr>
        <w:t xml:space="preserve">Zastępca Dyrektora </w:t>
      </w:r>
      <w:r w:rsidRPr="00C87F61">
        <w:rPr>
          <w:szCs w:val="24"/>
        </w:rPr>
        <w:br/>
        <w:t>Instytutu Psychologii ds. Dydaktycznych</w:t>
      </w:r>
    </w:p>
    <w:p w14:paraId="684BB5CC" w14:textId="77777777" w:rsidR="00C63906" w:rsidRDefault="00C63906" w:rsidP="00872E82">
      <w:pPr>
        <w:tabs>
          <w:tab w:val="left" w:pos="3252"/>
        </w:tabs>
        <w:ind w:right="1264"/>
        <w:jc w:val="center"/>
        <w:rPr>
          <w:b/>
          <w:bCs/>
          <w:smallCaps/>
          <w:sz w:val="32"/>
          <w:szCs w:val="28"/>
        </w:rPr>
      </w:pPr>
    </w:p>
    <w:p w14:paraId="778C68E6" w14:textId="6F353C00" w:rsidR="00872E82" w:rsidRDefault="00872E82" w:rsidP="00872E82">
      <w:pPr>
        <w:tabs>
          <w:tab w:val="left" w:pos="3252"/>
        </w:tabs>
        <w:ind w:right="1264"/>
        <w:jc w:val="center"/>
        <w:rPr>
          <w:b/>
          <w:bCs/>
          <w:smallCaps/>
          <w:sz w:val="32"/>
          <w:szCs w:val="28"/>
        </w:rPr>
      </w:pPr>
      <w:r w:rsidRPr="004023B1">
        <w:rPr>
          <w:b/>
          <w:bCs/>
          <w:smallCaps/>
          <w:sz w:val="32"/>
          <w:szCs w:val="28"/>
        </w:rPr>
        <w:t>Podanie o zamianę grup zaj</w:t>
      </w:r>
      <w:r>
        <w:rPr>
          <w:b/>
          <w:bCs/>
          <w:smallCaps/>
          <w:sz w:val="32"/>
          <w:szCs w:val="28"/>
        </w:rPr>
        <w:t>ę</w:t>
      </w:r>
      <w:r w:rsidRPr="004023B1">
        <w:rPr>
          <w:b/>
          <w:bCs/>
          <w:smallCaps/>
          <w:sz w:val="32"/>
          <w:szCs w:val="28"/>
        </w:rPr>
        <w:t>ciowych</w:t>
      </w:r>
    </w:p>
    <w:p w14:paraId="60A12D53" w14:textId="77777777" w:rsidR="00872E82" w:rsidRDefault="00872E82" w:rsidP="00872E82">
      <w:pPr>
        <w:tabs>
          <w:tab w:val="left" w:pos="3252"/>
        </w:tabs>
        <w:ind w:right="1264"/>
        <w:jc w:val="center"/>
        <w:rPr>
          <w:smallCaps/>
          <w:sz w:val="32"/>
          <w:szCs w:val="28"/>
        </w:rPr>
      </w:pPr>
    </w:p>
    <w:p w14:paraId="2254A70A" w14:textId="77777777" w:rsidR="00872E82" w:rsidRPr="00C87F61" w:rsidRDefault="00872E82" w:rsidP="00872E82">
      <w:pPr>
        <w:tabs>
          <w:tab w:val="left" w:pos="3252"/>
        </w:tabs>
        <w:ind w:right="1264"/>
        <w:rPr>
          <w:szCs w:val="24"/>
        </w:rPr>
      </w:pPr>
      <w:r w:rsidRPr="00C87F61">
        <w:rPr>
          <w:szCs w:val="24"/>
        </w:rPr>
        <w:t>Zwracamy się z prośbą o zamianę grup zajęciowych zgodnie z poniższą tabelą.</w:t>
      </w:r>
    </w:p>
    <w:tbl>
      <w:tblPr>
        <w:tblStyle w:val="Tabela-Siatka"/>
        <w:tblW w:w="10530" w:type="dxa"/>
        <w:tblInd w:w="-1085" w:type="dxa"/>
        <w:tblBorders>
          <w:left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20"/>
        <w:gridCol w:w="3420"/>
        <w:gridCol w:w="2025"/>
        <w:gridCol w:w="2565"/>
      </w:tblGrid>
      <w:tr w:rsidR="00872E82" w14:paraId="129DC583" w14:textId="77777777" w:rsidTr="00266700">
        <w:tc>
          <w:tcPr>
            <w:tcW w:w="2520" w:type="dxa"/>
            <w:vMerge w:val="restart"/>
            <w:vAlign w:val="center"/>
          </w:tcPr>
          <w:p w14:paraId="2498F4F7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  <w:r w:rsidRPr="004023B1">
              <w:rPr>
                <w:b/>
                <w:bCs/>
                <w:sz w:val="20"/>
              </w:rPr>
              <w:t>Imię i nazwisko studenta</w:t>
            </w:r>
          </w:p>
        </w:tc>
        <w:tc>
          <w:tcPr>
            <w:tcW w:w="8010" w:type="dxa"/>
            <w:gridSpan w:val="3"/>
            <w:vAlign w:val="center"/>
          </w:tcPr>
          <w:p w14:paraId="1AFA6267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Zajęcia, na które student jest zapisany</w:t>
            </w:r>
          </w:p>
        </w:tc>
      </w:tr>
      <w:tr w:rsidR="00872E82" w14:paraId="7EB20F3F" w14:textId="77777777" w:rsidTr="00266700">
        <w:tc>
          <w:tcPr>
            <w:tcW w:w="2520" w:type="dxa"/>
            <w:vMerge/>
            <w:vAlign w:val="center"/>
          </w:tcPr>
          <w:p w14:paraId="49AEFFFE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3420" w:type="dxa"/>
            <w:vAlign w:val="center"/>
          </w:tcPr>
          <w:p w14:paraId="599F7F1A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  <w:r w:rsidRPr="004023B1">
              <w:rPr>
                <w:b/>
                <w:bCs/>
                <w:sz w:val="20"/>
              </w:rPr>
              <w:t>Nazwa przedmiotu</w:t>
            </w:r>
          </w:p>
        </w:tc>
        <w:tc>
          <w:tcPr>
            <w:tcW w:w="2025" w:type="dxa"/>
            <w:vAlign w:val="center"/>
          </w:tcPr>
          <w:p w14:paraId="56DBDB64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  <w:r w:rsidRPr="004023B1">
              <w:rPr>
                <w:b/>
                <w:bCs/>
                <w:sz w:val="20"/>
              </w:rPr>
              <w:t>Data i godzina</w:t>
            </w:r>
            <w:r>
              <w:rPr>
                <w:b/>
                <w:bCs/>
                <w:sz w:val="20"/>
              </w:rPr>
              <w:t xml:space="preserve"> </w:t>
            </w:r>
            <w:r w:rsidRPr="004023B1">
              <w:rPr>
                <w:b/>
                <w:bCs/>
                <w:sz w:val="20"/>
              </w:rPr>
              <w:t>zajęć</w:t>
            </w:r>
          </w:p>
        </w:tc>
        <w:tc>
          <w:tcPr>
            <w:tcW w:w="2565" w:type="dxa"/>
            <w:vAlign w:val="center"/>
          </w:tcPr>
          <w:p w14:paraId="4B7C6817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  <w:r w:rsidRPr="004023B1">
              <w:rPr>
                <w:b/>
                <w:bCs/>
                <w:sz w:val="20"/>
              </w:rPr>
              <w:t>Prowadz</w:t>
            </w:r>
            <w:r>
              <w:rPr>
                <w:b/>
                <w:bCs/>
                <w:sz w:val="20"/>
              </w:rPr>
              <w:t>ą</w:t>
            </w:r>
            <w:r w:rsidRPr="004023B1">
              <w:rPr>
                <w:b/>
                <w:bCs/>
                <w:sz w:val="20"/>
              </w:rPr>
              <w:t>cy grupę</w:t>
            </w:r>
          </w:p>
        </w:tc>
      </w:tr>
      <w:tr w:rsidR="00872E82" w14:paraId="30AC1F78" w14:textId="77777777" w:rsidTr="00266700">
        <w:trPr>
          <w:trHeight w:val="864"/>
        </w:trPr>
        <w:tc>
          <w:tcPr>
            <w:tcW w:w="2520" w:type="dxa"/>
            <w:vAlign w:val="center"/>
          </w:tcPr>
          <w:p w14:paraId="0FFFDC60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3420" w:type="dxa"/>
            <w:vAlign w:val="center"/>
          </w:tcPr>
          <w:p w14:paraId="65B60559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025" w:type="dxa"/>
            <w:vAlign w:val="center"/>
          </w:tcPr>
          <w:p w14:paraId="12F80332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565" w:type="dxa"/>
            <w:vAlign w:val="center"/>
          </w:tcPr>
          <w:p w14:paraId="4F9F632A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</w:tr>
      <w:tr w:rsidR="00872E82" w14:paraId="7D4EF6CE" w14:textId="77777777" w:rsidTr="00266700">
        <w:trPr>
          <w:trHeight w:val="864"/>
        </w:trPr>
        <w:tc>
          <w:tcPr>
            <w:tcW w:w="2520" w:type="dxa"/>
            <w:vAlign w:val="center"/>
          </w:tcPr>
          <w:p w14:paraId="564016EF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3420" w:type="dxa"/>
            <w:vAlign w:val="center"/>
          </w:tcPr>
          <w:p w14:paraId="73BCAE94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025" w:type="dxa"/>
            <w:vAlign w:val="center"/>
          </w:tcPr>
          <w:p w14:paraId="28826937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565" w:type="dxa"/>
            <w:vAlign w:val="center"/>
          </w:tcPr>
          <w:p w14:paraId="2E0B29CA" w14:textId="77777777" w:rsidR="00872E82" w:rsidRPr="004023B1" w:rsidRDefault="00872E82" w:rsidP="00266700">
            <w:pPr>
              <w:tabs>
                <w:tab w:val="left" w:pos="3252"/>
              </w:tabs>
              <w:ind w:right="165"/>
              <w:jc w:val="center"/>
              <w:rPr>
                <w:b/>
                <w:bCs/>
                <w:sz w:val="20"/>
              </w:rPr>
            </w:pPr>
          </w:p>
        </w:tc>
      </w:tr>
    </w:tbl>
    <w:p w14:paraId="5CA6A44A" w14:textId="77777777" w:rsidR="00872E82" w:rsidRDefault="00872E82" w:rsidP="00872E82">
      <w:pPr>
        <w:tabs>
          <w:tab w:val="left" w:pos="3252"/>
        </w:tabs>
        <w:ind w:right="1264"/>
        <w:rPr>
          <w:b/>
          <w:bCs/>
          <w:szCs w:val="24"/>
        </w:rPr>
      </w:pPr>
    </w:p>
    <w:p w14:paraId="7FF98312" w14:textId="6F3E87A5" w:rsidR="00872E82" w:rsidRPr="00C63906" w:rsidRDefault="00C63906" w:rsidP="00872E82">
      <w:pPr>
        <w:tabs>
          <w:tab w:val="left" w:pos="3252"/>
        </w:tabs>
        <w:ind w:right="1264"/>
        <w:rPr>
          <w:szCs w:val="24"/>
        </w:rPr>
      </w:pPr>
      <w:r w:rsidRPr="00C63906">
        <w:rPr>
          <w:szCs w:val="24"/>
        </w:rPr>
        <w:t>…………………………………………………………</w:t>
      </w:r>
      <w:r w:rsidR="00872E82" w:rsidRPr="00C63906">
        <w:rPr>
          <w:szCs w:val="24"/>
        </w:rPr>
        <w:tab/>
      </w:r>
      <w:r w:rsidR="00872E82" w:rsidRPr="00C63906">
        <w:rPr>
          <w:szCs w:val="24"/>
        </w:rPr>
        <w:tab/>
      </w:r>
      <w:r w:rsidRPr="00C63906">
        <w:rPr>
          <w:szCs w:val="24"/>
        </w:rPr>
        <w:t>…………………………………………………………</w:t>
      </w:r>
    </w:p>
    <w:p w14:paraId="222641BA" w14:textId="5C5A8BB5" w:rsidR="00872E82" w:rsidRPr="00C87F61" w:rsidRDefault="00872E82" w:rsidP="00872E82">
      <w:pPr>
        <w:tabs>
          <w:tab w:val="left" w:pos="1080"/>
          <w:tab w:val="left" w:pos="5400"/>
        </w:tabs>
        <w:ind w:right="1264"/>
        <w:rPr>
          <w:sz w:val="20"/>
        </w:rPr>
      </w:pPr>
      <w:r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ab/>
      </w:r>
      <w:r w:rsidRPr="00C87F61">
        <w:rPr>
          <w:sz w:val="20"/>
        </w:rPr>
        <w:t>Podpis studenta</w:t>
      </w:r>
      <w:r w:rsidRPr="00C87F61">
        <w:rPr>
          <w:sz w:val="20"/>
        </w:rPr>
        <w:tab/>
        <w:t>Podpis studenta</w:t>
      </w:r>
    </w:p>
    <w:p w14:paraId="080365D3" w14:textId="02FE94E1" w:rsidR="00C63906" w:rsidRDefault="00C63906"/>
    <w:p w14:paraId="7BA22C83" w14:textId="77777777" w:rsidR="00C63906" w:rsidRDefault="00C63906"/>
    <w:p w14:paraId="36EBCB24" w14:textId="3B1C9F1C" w:rsidR="00C63906" w:rsidRPr="00C63906" w:rsidRDefault="00C63906">
      <w:pPr>
        <w:rPr>
          <w:b/>
          <w:bCs/>
          <w:u w:val="single"/>
        </w:rPr>
      </w:pPr>
      <w:r w:rsidRPr="00C63906">
        <w:rPr>
          <w:b/>
          <w:bCs/>
          <w:u w:val="single"/>
        </w:rPr>
        <w:t>DECYZJA:</w:t>
      </w:r>
    </w:p>
    <w:p w14:paraId="688AF15D" w14:textId="4A2B8A63" w:rsidR="00C63906" w:rsidRDefault="00C63906" w:rsidP="00C63906">
      <w:pPr>
        <w:tabs>
          <w:tab w:val="left" w:pos="3252"/>
        </w:tabs>
        <w:ind w:right="1264"/>
        <w:rPr>
          <w:b/>
          <w:bCs/>
          <w:szCs w:val="24"/>
        </w:rPr>
      </w:pPr>
      <w:r>
        <w:t>WYRAŻAM</w:t>
      </w:r>
      <w:r w:rsidR="00645B86">
        <w:t xml:space="preserve"> ZGODĘ</w:t>
      </w:r>
      <w:r>
        <w:t xml:space="preserve"> / NIE WYRAŻAM ZGODY  </w:t>
      </w:r>
      <w:r>
        <w:tab/>
      </w:r>
      <w:r w:rsidRPr="00C63906">
        <w:rPr>
          <w:szCs w:val="24"/>
        </w:rPr>
        <w:t>…………………………………………………………</w:t>
      </w:r>
    </w:p>
    <w:p w14:paraId="06FC12CD" w14:textId="77777777" w:rsidR="00C63906" w:rsidRDefault="00C63906"/>
    <w:p w14:paraId="5410C831" w14:textId="325521BD" w:rsidR="00C63906" w:rsidRDefault="00C63906">
      <w:r>
        <w:t xml:space="preserve">Uzasadnienie: </w:t>
      </w:r>
      <w:r w:rsidRPr="00C63906">
        <w:rPr>
          <w:szCs w:val="24"/>
        </w:rPr>
        <w:t>……………………………………………………………………………………………………………………………</w:t>
      </w:r>
      <w:r>
        <w:rPr>
          <w:szCs w:val="24"/>
        </w:rPr>
        <w:t>.</w:t>
      </w:r>
      <w:r w:rsidRPr="00C63906">
        <w:rPr>
          <w:szCs w:val="24"/>
        </w:rPr>
        <w:t>…………</w:t>
      </w:r>
      <w:r>
        <w:rPr>
          <w:szCs w:val="24"/>
        </w:rPr>
        <w:br/>
      </w:r>
      <w:r w:rsidRPr="00C63906">
        <w:rPr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C63906" w:rsidSect="00A95F43">
      <w:headerReference w:type="even" r:id="rId6"/>
      <w:footerReference w:type="default" r:id="rId7"/>
      <w:headerReference w:type="first" r:id="rId8"/>
      <w:footerReference w:type="first" r:id="rId9"/>
      <w:pgSz w:w="11906" w:h="16838"/>
      <w:pgMar w:top="450" w:right="1021" w:bottom="1260" w:left="1701" w:header="258" w:footer="6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B3584" w14:textId="77777777" w:rsidR="00F822D4" w:rsidRDefault="00F822D4" w:rsidP="00C63906">
      <w:pPr>
        <w:spacing w:after="0" w:line="240" w:lineRule="auto"/>
      </w:pPr>
      <w:r>
        <w:separator/>
      </w:r>
    </w:p>
  </w:endnote>
  <w:endnote w:type="continuationSeparator" w:id="0">
    <w:p w14:paraId="72D97446" w14:textId="77777777" w:rsidR="00F822D4" w:rsidRDefault="00F822D4" w:rsidP="00C63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81645" w14:textId="77777777" w:rsidR="00FD3D03" w:rsidRPr="00B03451" w:rsidRDefault="00420C61" w:rsidP="00B03451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 wp14:anchorId="09CC63D8" wp14:editId="011F1D2E">
          <wp:simplePos x="0" y="0"/>
          <wp:positionH relativeFrom="margin">
            <wp:posOffset>-422910</wp:posOffset>
          </wp:positionH>
          <wp:positionV relativeFrom="paragraph">
            <wp:posOffset>-184150</wp:posOffset>
          </wp:positionV>
          <wp:extent cx="657225" cy="629182"/>
          <wp:effectExtent l="0" t="0" r="0" b="0"/>
          <wp:wrapNone/>
          <wp:docPr id="27" name="Obraz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291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3451">
      <w:rPr>
        <w:noProof/>
        <w:lang w:eastAsia="pl-PL"/>
      </w:rPr>
      <w:t xml:space="preserve"> </w:t>
    </w:r>
    <w:r w:rsidRPr="00B03451">
      <w:rPr>
        <w:noProof/>
        <w:lang w:eastAsia="pl-PL"/>
      </w:rPr>
      <w:drawing>
        <wp:anchor distT="0" distB="0" distL="114300" distR="114300" simplePos="0" relativeHeight="251662336" behindDoc="0" locked="0" layoutInCell="1" allowOverlap="1" wp14:anchorId="21AF1AAC" wp14:editId="559EEB5C">
          <wp:simplePos x="0" y="0"/>
          <wp:positionH relativeFrom="column">
            <wp:posOffset>4382770</wp:posOffset>
          </wp:positionH>
          <wp:positionV relativeFrom="paragraph">
            <wp:posOffset>-96520</wp:posOffset>
          </wp:positionV>
          <wp:extent cx="476885" cy="404495"/>
          <wp:effectExtent l="0" t="0" r="0" b="0"/>
          <wp:wrapNone/>
          <wp:docPr id="28" name="Obraz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Obraz 3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6885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03451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B81A93" wp14:editId="4DE05C02">
              <wp:simplePos x="0" y="0"/>
              <wp:positionH relativeFrom="column">
                <wp:posOffset>4790329</wp:posOffset>
              </wp:positionH>
              <wp:positionV relativeFrom="paragraph">
                <wp:posOffset>-142405</wp:posOffset>
              </wp:positionV>
              <wp:extent cx="1461257" cy="587375"/>
              <wp:effectExtent l="0" t="0" r="0" b="3175"/>
              <wp:wrapNone/>
              <wp:docPr id="6" name="Pole tekstow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1257" cy="587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B43D89" w14:textId="77777777" w:rsidR="00B03451" w:rsidRPr="00024F77" w:rsidRDefault="00420C61" w:rsidP="00B03451">
                          <w:pPr>
                            <w:jc w:val="right"/>
                            <w:rPr>
                              <w:color w:val="E29C00"/>
                              <w:sz w:val="20"/>
                            </w:rPr>
                          </w:pPr>
                          <w:r w:rsidRPr="00B03451">
                            <w:rPr>
                              <w:color w:val="E29C00"/>
                              <w:sz w:val="20"/>
                            </w:rPr>
                            <w:t>www.wnow.uni.lodz.pl</w:t>
                          </w:r>
                          <w:r>
                            <w:rPr>
                              <w:color w:val="E29C00"/>
                              <w:sz w:val="20"/>
                            </w:rPr>
                            <w:t>www.psych.uni.lodz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B81A93" id="_x0000_t202" coordsize="21600,21600" o:spt="202" path="m,l,21600r21600,l21600,xe">
              <v:stroke joinstyle="miter"/>
              <v:path gradientshapeok="t" o:connecttype="rect"/>
            </v:shapetype>
            <v:shape id="Pole tekstowe 6" o:spid="_x0000_s1026" type="#_x0000_t202" style="position:absolute;margin-left:377.2pt;margin-top:-11.2pt;width:115.05pt;height:46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" filled="f" stroked="f" strokeweight=".5pt">
              <v:textbox>
                <w:txbxContent>
                  <w:p w14:paraId="30B43D89" w14:textId="77777777" w:rsidR="00B03451" w:rsidRPr="00024F77" w:rsidRDefault="00420C61" w:rsidP="00B03451">
                    <w:pPr>
                      <w:jc w:val="right"/>
                      <w:rPr>
                        <w:color w:val="E29C00"/>
                        <w:sz w:val="20"/>
                      </w:rPr>
                    </w:pPr>
                    <w:r w:rsidRPr="00B03451">
                      <w:rPr>
                        <w:color w:val="E29C00"/>
                        <w:sz w:val="20"/>
                      </w:rPr>
                      <w:t>www.wnow.uni.lodz.pl</w:t>
                    </w:r>
                    <w:r>
                      <w:rPr>
                        <w:color w:val="E29C00"/>
                        <w:sz w:val="20"/>
                      </w:rPr>
                      <w:t>www.psych.uni.lodz.pl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B5514" w14:textId="77777777" w:rsidR="00FD3D03" w:rsidRPr="00024F77" w:rsidRDefault="00420C61" w:rsidP="00FD3D03">
    <w:pPr>
      <w:pStyle w:val="Stopka"/>
      <w:spacing w:line="260" w:lineRule="exact"/>
      <w:rPr>
        <w:color w:val="E29C00"/>
        <w:sz w:val="20"/>
      </w:rPr>
    </w:pPr>
    <w:r w:rsidRPr="00024F77">
      <w:rPr>
        <w:color w:val="E29C00"/>
        <w:sz w:val="20"/>
      </w:rPr>
      <w:t xml:space="preserve"> </w:t>
    </w:r>
  </w:p>
  <w:p w14:paraId="7D9BD0F4" w14:textId="77777777" w:rsidR="00B03451" w:rsidRPr="00024F77" w:rsidRDefault="00420C61" w:rsidP="00B03451">
    <w:pPr>
      <w:pStyle w:val="Stopka"/>
      <w:spacing w:line="260" w:lineRule="exact"/>
      <w:rPr>
        <w:color w:val="E29C00"/>
        <w:sz w:val="20"/>
      </w:rPr>
    </w:pPr>
    <w:r w:rsidRPr="00024F77">
      <w:rPr>
        <w:noProof/>
        <w:color w:val="E29C00"/>
        <w:sz w:val="20"/>
        <w:lang w:eastAsia="pl-PL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291F389" wp14:editId="5438A47D">
              <wp:simplePos x="0" y="0"/>
              <wp:positionH relativeFrom="column">
                <wp:posOffset>4477827</wp:posOffset>
              </wp:positionH>
              <wp:positionV relativeFrom="paragraph">
                <wp:posOffset>-1795</wp:posOffset>
              </wp:positionV>
              <wp:extent cx="1686510" cy="587375"/>
              <wp:effectExtent l="0" t="0" r="0" b="3175"/>
              <wp:wrapNone/>
              <wp:docPr id="192" name="Grupa 1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86510" cy="587375"/>
                        <a:chOff x="5854" y="-128236"/>
                        <a:chExt cx="1687052" cy="587927"/>
                      </a:xfrm>
                    </wpg:grpSpPr>
                    <wps:wsp>
                      <wps:cNvPr id="13" name="Pole tekstowe 13"/>
                      <wps:cNvSpPr txBox="1"/>
                      <wps:spPr>
                        <a:xfrm>
                          <a:off x="230672" y="-128236"/>
                          <a:ext cx="1462234" cy="5879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3D969E" w14:textId="77777777" w:rsidR="00B03451" w:rsidRPr="00024F77" w:rsidRDefault="00420C61" w:rsidP="00FD3D03">
                            <w:pPr>
                              <w:jc w:val="right"/>
                              <w:rPr>
                                <w:color w:val="E29C00"/>
                                <w:sz w:val="20"/>
                              </w:rPr>
                            </w:pPr>
                            <w:r w:rsidRPr="00B03451">
                              <w:rPr>
                                <w:color w:val="E29C00"/>
                                <w:sz w:val="20"/>
                              </w:rPr>
                              <w:t>www.wnow.uni.lodz.pl</w:t>
                            </w:r>
                            <w:r>
                              <w:rPr>
                                <w:color w:val="E29C00"/>
                                <w:sz w:val="20"/>
                              </w:rPr>
                              <w:t>www.psych.uni.lodz.p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1" name="Obraz 3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54" y="-81640"/>
                          <a:ext cx="477231" cy="40495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91F389" id="Grupa 192" o:spid="_x0000_s1027" style="position:absolute;margin-left:352.6pt;margin-top:-.15pt;width:132.8pt;height:46.25pt;z-index:251660288;mso-width-relative:margin;mso-height-relative:margin" coordorigin="58,-1282" coordsize="16870,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3" o:spid="_x0000_s1028" type="#_x0000_t202" style="position:absolute;left:2306;top:-1282;width:14623;height:5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<v:textbox>
                  <w:txbxContent>
                    <w:p w14:paraId="393D969E" w14:textId="77777777" w:rsidR="00B03451" w:rsidRPr="00024F77" w:rsidRDefault="00420C61" w:rsidP="00FD3D03">
                      <w:pPr>
                        <w:jc w:val="right"/>
                        <w:rPr>
                          <w:color w:val="E29C00"/>
                          <w:sz w:val="20"/>
                        </w:rPr>
                      </w:pPr>
                      <w:r w:rsidRPr="00B03451">
                        <w:rPr>
                          <w:color w:val="E29C00"/>
                          <w:sz w:val="20"/>
                        </w:rPr>
                        <w:t>www.wnow.uni.lodz.pl</w:t>
                      </w:r>
                      <w:r>
                        <w:rPr>
                          <w:color w:val="E29C00"/>
                          <w:sz w:val="20"/>
                        </w:rPr>
                        <w:t>www.psych.uni.lodz.pl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31" o:spid="_x0000_s1029" type="#_x0000_t75" style="position:absolute;left:58;top:-816;width:4772;height:4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">
                <v:imagedata r:id="rId2" o:title=""/>
              </v:shape>
            </v:group>
          </w:pict>
        </mc:Fallback>
      </mc:AlternateContent>
    </w:r>
  </w:p>
  <w:p w14:paraId="5DAC2809" w14:textId="77777777" w:rsidR="00FD3D03" w:rsidRPr="00024F77" w:rsidRDefault="00F822D4" w:rsidP="00FD3D03">
    <w:pPr>
      <w:pStyle w:val="Stopka"/>
      <w:spacing w:line="260" w:lineRule="exact"/>
      <w:rPr>
        <w:color w:val="E29C0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7F5AFB" w14:textId="77777777" w:rsidR="00F822D4" w:rsidRDefault="00F822D4" w:rsidP="00C63906">
      <w:pPr>
        <w:spacing w:after="0" w:line="240" w:lineRule="auto"/>
      </w:pPr>
      <w:r>
        <w:separator/>
      </w:r>
    </w:p>
  </w:footnote>
  <w:footnote w:type="continuationSeparator" w:id="0">
    <w:p w14:paraId="4714CA7D" w14:textId="77777777" w:rsidR="00F822D4" w:rsidRDefault="00F822D4" w:rsidP="00C63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BCAEA" w14:textId="77777777" w:rsidR="00FD3D03" w:rsidRDefault="00420C61" w:rsidP="001E7ED9">
    <w:pPr>
      <w:pStyle w:val="Nagwek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3844B46" w14:textId="77777777" w:rsidR="00FD3D03" w:rsidRDefault="00F822D4" w:rsidP="00FD3D03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EC109" w14:textId="77777777" w:rsidR="00FD3D03" w:rsidRDefault="00420C61" w:rsidP="00FD3D0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33369411" wp14:editId="4FDB13C3">
          <wp:simplePos x="0" y="0"/>
          <wp:positionH relativeFrom="page">
            <wp:posOffset>0</wp:posOffset>
          </wp:positionH>
          <wp:positionV relativeFrom="paragraph">
            <wp:posOffset>-295275</wp:posOffset>
          </wp:positionV>
          <wp:extent cx="7963831" cy="2275838"/>
          <wp:effectExtent l="0" t="0" r="0" b="0"/>
          <wp:wrapNone/>
          <wp:docPr id="29" name="Obraz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dzial_ksiegowosci_pole_ochronne_pismo-01 — kopi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3831" cy="2275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jA3tjC1MDEyNzNS0lEKTi0uzszPAykwqQUAtouwrywAAAA="/>
  </w:docVars>
  <w:rsids>
    <w:rsidRoot w:val="00872E82"/>
    <w:rsid w:val="00420C61"/>
    <w:rsid w:val="00454C1C"/>
    <w:rsid w:val="00527537"/>
    <w:rsid w:val="00645B86"/>
    <w:rsid w:val="00872E82"/>
    <w:rsid w:val="00880250"/>
    <w:rsid w:val="00A31EA2"/>
    <w:rsid w:val="00A95F43"/>
    <w:rsid w:val="00BA56A1"/>
    <w:rsid w:val="00C174ED"/>
    <w:rsid w:val="00C63906"/>
    <w:rsid w:val="00DF00A6"/>
    <w:rsid w:val="00F82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7BD8F"/>
  <w15:chartTrackingRefBased/>
  <w15:docId w15:val="{A6C47168-DCC8-4EE2-8657-2E83C7527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72E82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PAakapit">
    <w:name w:val="APA akapit"/>
    <w:basedOn w:val="Normalny"/>
    <w:link w:val="APAakapitZnak"/>
    <w:qFormat/>
    <w:rsid w:val="00C174ED"/>
    <w:pPr>
      <w:suppressAutoHyphens/>
      <w:spacing w:after="0" w:line="480" w:lineRule="auto"/>
      <w:ind w:firstLine="720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APAakapitZnak">
    <w:name w:val="APA akapit Znak"/>
    <w:basedOn w:val="Domylnaczcionkaakapitu"/>
    <w:link w:val="APAakapit"/>
    <w:rsid w:val="00C174ED"/>
    <w:rPr>
      <w:rFonts w:ascii="Times New Roman" w:eastAsia="Times New Roman" w:hAnsi="Times New Roman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872E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2E82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872E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2E82"/>
    <w:rPr>
      <w:lang w:val="pl-PL"/>
    </w:rPr>
  </w:style>
  <w:style w:type="character" w:styleId="Numerstrony">
    <w:name w:val="page number"/>
    <w:basedOn w:val="Domylnaczcionkaakapitu"/>
    <w:uiPriority w:val="99"/>
    <w:semiHidden/>
    <w:unhideWhenUsed/>
    <w:rsid w:val="00872E82"/>
  </w:style>
  <w:style w:type="paragraph" w:styleId="Akapitzlist">
    <w:name w:val="List Paragraph"/>
    <w:basedOn w:val="Normalny"/>
    <w:uiPriority w:val="34"/>
    <w:qFormat/>
    <w:rsid w:val="00872E82"/>
    <w:pPr>
      <w:ind w:left="720"/>
      <w:contextualSpacing/>
    </w:pPr>
  </w:style>
  <w:style w:type="table" w:styleId="Tabela-Siatka">
    <w:name w:val="Table Grid"/>
    <w:basedOn w:val="Standardowy"/>
    <w:uiPriority w:val="39"/>
    <w:rsid w:val="00872E82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Szymańska</dc:creator>
  <cp:keywords/>
  <dc:description/>
  <cp:lastModifiedBy>Paulina Szymańska</cp:lastModifiedBy>
  <cp:revision>5</cp:revision>
  <dcterms:created xsi:type="dcterms:W3CDTF">2021-02-02T09:12:00Z</dcterms:created>
  <dcterms:modified xsi:type="dcterms:W3CDTF">2021-02-03T10:30:00Z</dcterms:modified>
</cp:coreProperties>
</file>